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-09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วามดันอยู่ในแก้ว ร่างกาย เจริญเติบโตและดูแลซ่อมแซมอวัยวะที่มีปัญหา อบเชยน่าจะเป็นเมนูที่ช่วยได้แน่นอนไม่มากก็น้อย อยากอาหาร โลโก้โทรทัศน์รัฐสภาปิดรายการ บุหรี่ไฟฟ้าอันตรายกว่าที่คุณคิด บุหรี่ไฟฟ้า เล็กน่ารักไหม บักหมาย บุหรี่ไฟฟ้า การจำระยะยาวใน เป็นการร่วมมือกันนะครับสำคัญทุกระดับทุกตำแหน่งนะครับ การแข่งขันเรือยาวแบบนี้จะทำให้หมู่บ้านแต่ละหมู่บ้านมีส่วนร่วมฆ่านักพากย์ที่ติดบรรยายการแข่งขันเรือยาวและบางท่านทานข้าวทาน ชามข้าวชามก๋วยเตี๋ยวพึ่งวิ่งมาดูเรือครับมันอยู่ในสายเลือดอยู่ในชีวิตอยู่ใน นครนครแห่งความสุข Season 3 ทุกวันอาทิตย์เวลา 10:00 น ทางสถานีโทรทัศน์รัฐสภาช่อง 10 เลิกกันได้ไม่ถึงเดือน อำนาจศักดิ์สิทธิ์แห่งชาติเป็นคนใหม่ งดเหล้าเข้าพรรษาแรงๆคนเป็นคนใหม่ สถานีวิทยุกระจายเสียงและวิทยุโทรทัศน์รัฐสภามีวัตถุประสงค์หลักการถ่ายทอดสดการประชุมสภา รวมทั้งการนำเสนอข่าวและผลิตรายการต่างๆตลอดจนสาระความรู้ ระหว่างรัฐสภาชาชน ที่ผิดสัญญาเช่าซื้อรัฐสภาเพื่อประชาชน ได้ทำความรู้จักกับศิลปะวัฒนธรรมของไทย ออกไปพูดคุยเรียนรู้และลงมือทำเรื่องออกเดินทางพร้อมกัน รายการไม่รู้โรยรายการนี้มีคำบรรยายแทนเสียงและ บรรยายภาพเพื่อคนพิการติดตามได้ทุกวันเสาร์เวลา 9:30 น โทรทัศน์รัฐสภาช่อง 10 แล้วพบกันค่ะ ธงชาติและเพลงชาติไทย เป็นสัญลักษณ์ของความเป็นไทย เราจงร่วมใจยืนตรงเคารพธงชาติ ความภาคภูมิใจในเอกราช และความเสียสละของบรรพบุรุษไทย พระบรมราโชวาทพระบาทสมเด็จพระปรมินพระรามาธิบดี เศียรพระ มหาวชิราลงกรณ พระวชิระเกล้าเจ้าอยู่หัว กินได้ ด้วยอาศัยการอบกุ้งช่วยเหลือทั้งจากผู้ใหญ่และสังคมผ่านรู้และเห็นความดีของผู้ที่ได้อบรมช่วยเหลือนั้น นับเป็นคุณธรรมสำคัญประการหนึ่งชื่อว่าความกตัญญู เด็กๆจึงควรเรียนรู้และสร้างสมอบรมคุณธรรมข้อนี้ ให้บ่นๆ พระบรมราโชวาทพระบาทสมเด็จพระเจ้าอยู่หัวพระราชทานสำหรับโรงพิมพ์ ในหนังสือวันเด็กแห่งชาติปี 2560 6 ที่นั่งอัมพรสถาน พระราชวังดุสิตวันที่ 23 ธันวาคมพุทธศักราช 2565 มาตรา 77 ของรัฐธรรมนูญกำหนดให้การรับฟังความคิดเห็นต่อร่างพระราชบัญญัติ การออกกฎหมายทุกฉบับต้องจัดรับฟังความคิดเห็นของผู้เกี่ยวข้องวิเคราะห์ผลกระทบที่อาจจะ กฎหมายรวมทั้งเปิดเผยผลการรับฟังความคิดเห็นต่อประชาชน คุณสามารถร่วมแสดงความคิดเห็นต่อร่างพระราชบัญญัติได้ที่ www.ais.co.th Section 77 มันกลายเป็นอนุสาวรีย์ ผู้ตอบ ก้าวย่างสู่ 1 ทศวรรษใกล้ตัว ลมร้อนจากเปลือกเศรษฐกิจ 90 ปีที่ 10 ความรู้ นำพาประเทศก้าวข้ามความขัดแย้ง ใช้พลังงานจากฟ้า 100% เนี่ยจะต้องทำเกษตรและต้องเป็นการท่องเที่ยวเชิงเกษตร ที่อยู่ที่นี่เพื่อให้เราดำรงชีวิตอยู่ได้และทำอาชีพได้ เรื่องราวดีๆแบบนี้ใช่ไหม รายการที่จะทำให้คุณเปิดมุมมองโลกมากขึ้น การเขียนบรรยายและคำบรรยายเสียง 44 สวัสดีค่ะท่านกำลังรับชมโทรทัศน์รัฐสภาช่อง 10 รายการต่อไปติดตามรายการ ห้องค่ะ สวัสดีครับสวัสดีครับพบกับรายการห้องข่าวรัฐสภาแชนแนลภาคเช้าครับ ไม่ต้องติดตามอยู่กับคุณณัฐพลชุติกาญจน์พาณิชย์ กรมพัฒนาการแก้วอาจารย์ล่ามภาษามือประจำรายการของเราอาจารย์คมกฤษณะเกียรติ เช้าวันนี้พบกันในวันอังคารที่ 17 กันยายนพุทธศักราช 2560 ตื่นเช้ามาต้องขอแสดงความยินดีกับ คนที่ถูกรางวัลสลากกินแบ่งรัฐบาลหน่อยนะเห็นมีข้อมูลมานะครับว่าใน กระเป๋าตังค์เนี่ยซื้อสลากกินแบ่งรัฐบาลมีคนถูก รู้สึกว่าจะเข้าบ่ายนะถ้าเยอะที่สุด 14 ล้านบาทพัฒนาจะเอาตังค์ไปเก็บไว้ที่ไหนหรือว่าเป็นความโชคดีของประชาชนนั้นซื้อสลากกินแบ่งรัฐบาล แต่ละเดือนเนี่ย 2 ครั้งกลับก็จะบอกว่าแต่ละคนก็มีความรู้สึกว่ามีโชคคนที่ทำบุญมานะ ที่เราพูดแบบนี้แหละ เป็นการส่งเสริมแต่ว่าเป็นส่วนหนึ่งที่ทางรัฐบาลได้ออกมาให้ประชาชนได้เข้าไป ซื้อสลากกันเอาไปใช้ในส่วนของสวัสดิการต่างๆไปพัฒนาประเทศ รัฐบาลดำเนินการ โดยเฉพาะความช่วยเหลือที่จะให้กับพี่น้องประชาชนใช่ครับณเวลานี้ผมเห็นแล้วใช่ไหมครับว่า อุทกภัยน้ำป่าไหลหลากน้ำท่วมสร้างความเสียหายให้กับประเทศไทยมากจริงๆนะอย่างเมื่อค่ำคืนที่ผ่านมา ที่จังหวัดพะเยามหาวิทยาลัยพะเยาก็มีน้ำปลา ลงมานะครับก็เลยทำให้บ้านเรือนประชาชนรวมถึงหอพักนักศึกษาได้รับความเสียหายก็เลยทีเดียวนะผู้ชมให้ในโลกโซเชียลตอนนี้นะครับ ยังมี น้องนักศึกษาหลายคน ขอความช่วยเหลือกันอยู่ในบางคนบอกว่าตอนนี้ยังติดอยู่ในหอยังออกมาไม่ได้บางคนบอกว่าตอนนี้ อะไรนะกลัวธนาที่เกิดขึ้นบ้านเรานี่แหละ ไม่เคยพบไม่เคยเห็น หลายครั้งหลายคราวที่เจอกับอุทกภัยใหญ่ๆกับน้ำป่าไหลหลากดินโคลนถล่มครั้งนี้ถือว่าหนัก จริงๆใช่เขาที่ผมเจอมานะกูจำได้วันนี้ในส่วนของกทม ขอบคุณแพทองธารชินวัตรแล้วก็คณะรัฐมนตรีจะมีการประชุมกัน เรื่องของการฟื้นฟูการเยียวยาเข้าไปดูแลให้กับพี่น้องประชาชนติดตามกันนะครับ ประมาณ 30 ล้านบาท เป็นก้อนแรกนะคะจะเข้าไปดูแลพี่น้องประชาชนโดยเฉพาะที่อยู่ทางภาคเหนือ และภาคตะวันออกเฉียงเหนือขณะนี้ แต่ภาคใต้ ไม่ได้อาบน้ำเริ่มมาแล้วเช่นกันเจอกับน้ำท่วมน้ำไหลหลาก ขึ้นมาในขณะนี้ด้วยเช่นกันหลังจากนี้ไปก็ต้องติดตามกันนะครับในพื้นที่ภาคใต้นะผู้ชมแน่นอนว่าใกล้เข้าสู่ช่วงของฤดูมรสุม พื้นที่ภาคใต้แล้วนะกูส่งมาตอนนี้ก็ต้องเตรียมที่จะรับมือทางรัฐบาลเองก็ต้องมีแผน รับมือกับภัยที่จะต้องเกิดขึ้นโดยเฉพาะพื้นที่ที่มันเกิดซ้ำซากทุกๆปี ต้องมีแผนดำเนินการในระยะยาวเพื่อที่จะแก้ไขปัญหาให้กับพี่น้องประชาชนในพื้นที่ด้วยครับ สภาวันนี้ติดตามการประชุมสภารายการของเราก็จะจบเร็วหน่อยวันอังคารก็จะมีการ จะหารือของสวนะกูจะตามกันวันนี้ก็ออกมาตัดพ้อเหมือนกัน พรบของคนแพ้ท้องทาน ไม่มาตอบกระทู้ถามเดี๋ยวติดตามกลับไปเอานะครับส่วนเช้านี้ไปกันที่บรรยากาศสำคัญเมื่อวานนี้กันหน่อยกับพี่ รับพระบรมราชโองการโปรดเกล้าโปรดกระหม่อมแต่งตั้ง รองประธานสภาผู้แทนราษฎรทั้ง 2 ท่านนะครับที่สำนักงานเลขาธิการสภาผู้แทนราษฎร พิธีรับพระบรมราชโองการโปรดเกล้าโปรดกระหม่อมแต่งตั้งรองประธานสภาผู้แทนราษฎร หลังจากที่ประชุมของสภาผู้แทนราษฎรก่อนหน้านี้นะ ได้ลงมติเลือกรองประธานสภาผู้แทนราษฎรคนที่ 1 และคนที่ 2 ตำแหน่งที่ว่างลงการประชุมของสภาผู้แทนราษฎรเมื่อสัปดาห์ก่อน 11 กันยายนที่ผ่านมานะครับ สํานักงานเลขาธิการสภาผู้แทนราษฎรจัดพิธีรับพระบรมราชโองการโปรดเกล้าโปรดกระหม่อมแต่งตั้ง รองประธานสภาผู้แทนราษฎรคนที่ 2 และคนที่ 1 นะครับ ณห้องประชุมสัมมนา B1 ชั้น B1 อาคารรัฐสภา ตามที่พระบาทสมเด็จพระปรมินทรมหามหาวชิราลงกรณพระวชิรเกล้าเจ้าอยู่หัว มีพระบรมราชโองการโปรดเกล้าโปรดกระหม่อมให้ประกาศว่า โดยสมาชิกสภาพของสมาชิกสภาผู้แทนราษฎรของนายปดิพัทธ์สันติภาดาสิ้น ลง เป็นเหตุให้พ้นจากตำแหน่งรองประธานสภาผู้แทนราษฎรคนที่ 1 ตามมาตรา 118 วงเล็บ 1 ของรัฐธรรมนูญแห่งราชอาณาจักรไทย และนายพิเชษฐ์เชื้อเมืองพานได้ลาออกจากตำแหน่งรองประธานสภาผู้แทนราษฎรคนที่ 2 ให้พ้นจากตำแหน่งรองประธานสภาผู้แทนราษฎรคนที่ 2 ตามมาตรา 118 วงเล็บ 2 ของรัฐธรรมนูญแห่งราชอาณาจักรไทย ก็มาดิครับประชุมสภาผู้แทนราษฎรครั้งที่ 23 สมัยประชุมสามัญประจำปีครั้งที่ 1 วันที่ 11 กันยายน 2561 ที่ประชุมได้ลงมติเลือกรองประธานสภาผู้แทนราษฎร แทนตำแหน่งที่ว่างแล้ว อาศัยอำนาจตามความในมาตรา 116 ของรัฐธรรมนูญแห่งราชอาณาจักรไทยจึงทรงพระกรุณาโปรดเกล้าโปรดกระหม่อม แต่งตั้งรองประธานสภาผู้แทนราษฎรดังต่อไปนี้ 1 นายพิเชษฐ์เชื้อเมืองพานเป็นรองประธานสภาผู้แทนราษฎรคนที่ 1 2 นายภราดรปริศนานันทกุลเป็นรองประธานสภาผู้แทนราษฎรคนที่ 2 วันนี้ตั้งแต่บัดนี้เป็นต้นไป ประกาศณวันที่ 13 กันยายนพุทธศักราช 2561 เป็นปีที่ 9 ในรัชกาลปัจจุบัน ผู้รับสนองพระบรมราชโองการนางสาวแพทองธารชินวัตรนายกรัฐมนตรี บรรยากาศในพิธี พระบรมราชโองการโปรดเกล้าโปรดกระหม่อมแต่งตั้ง รองประธานสภาผู้แทนราษฎรคนที่ 2 นั้นได้ครับ มีนางณัฐจารีอนันตสินเลขาธิการคณะรัฐมนตรี กลับมาผู้อำนวยการกองอาลักษณ์และเครื่องราชอิสริยาภรณ์เป็นผู้เชิญพระบรมราชโองการโปรดเกล้าโปรดกระหม่อม มายังอาคารรัฐสภา รายการนี้สมาชิกสภาผู้แทนราษฎร ว่าที่รัฐมนตรีอภัสนันท์เลขาธิการสภาผู้แทนราษฎร พร้อมด้วยคณะผู้บริหาร ของสำนักงานเลขาธิการสภาผู้แทนราษฎรชุดปกติขาว แล้วก็มีนางสาวนภาพรใจสัจจะเลขาธิการวุฒิสภา ถึงผู้บริหารของสำนักงานเลขาธิการวุฒิสภาร่วมในพิธี พร้อมเพียงกันด้วยนะครับ ภายหลังจากที่มีพิธีรับพระบรมราชโองการโปรดเกล้าโปรดกระหม่อมรองประธานสภาผู้แทนราษฎร วันที่ 1 และรองประธานสภาผู้แทนราษฎรคนที่ 2 ออกมาให้สัมภาษณ์ สื่อมวลชนเชื้อเมืองพานนะครับรองประธานสภาผู้แทนราษฎรคนที่ 1 ก็ออก พูดเกี่ยวกับเรื่องของการขับเคลื่อนเกี่ยวกับเรื่องของงานนิติบัญญัติอะไรครับให้เป็นองค์กร พี่ต้องบอกว่าเป็นนานาชาติด้วยส่วนอีกเรื่องหนึ่งก็คือเรื่องของการมอบหมายงาน วันนี้แหละฮะ น่าจะมีการพูดคุยกันกับประธานสภาผู้แทนราษฎรนางเอก แล้วคุณพิเชษฐ์เชื้อเมืองพานครับรองประธานสภาผู้แทนราษฎรคนที่ 1 ครับพร้อมด้วยคุณภราดร ลักษณะนามสกุลรองประธานสภาผู้แทนราษฎรคนที่ 2 ได้มีการกล่าวภายหลังพิธีรับพระบรมราชโองการโปรดเกล้าโปรดกระหม่อม แต่งตั้งรองประธานสภาผู้แทนราษฎรเสร็จสิ้น โดยด้านการขอบคุณสมาชิกสภาผู้แทนราษฎรทั้ง 500 คน ที่ให้ความไว้วางใจทั้งตนและคุณภราดรเข้ามาทำหน้าที่ดำรงตำแหน่งรองประธานสภา คุณช่วยยืนยันนะครับว่าหลังจากนี้จะทำหน้าที่ให้ดีที่สุดนะครับ ทำงานของนิติบัญญัติในส่วนที่ต้องมีการพัฒนาองค์กรให้เจริญก้าวหน้า ไม่เป็นองค์กรระดับนานาชาติเพื่อศักดิ์ศรีฝ่ายนิติบัญญัติของประเทศไทยในเรื่องของการออกกฎหมายต่างๆก็จะพยายามเร่งรัด ไม่ให้คงค้างและจะพยายามทำให้การประชุมสภาผู้แทนราษฎรราบรื่นประสบ ผลสำเร็จอย่างมีคุณภาพและ ประสิทธิภาพหวังว่าจะได้รับความร่วมมือจากสมาชิกสภาผู้แทนราษฎรทั้งจากฝ่ายค้านและฝ่ายรัฐบาลนะครับ พี่จะมีการช่วยการทำงานให้งานนิติบัญญัติมีส่วนในการพัฒนาประเทศมากขึ้นนางเอก พรุ่งนี้ครับของคุณพิเชษฐ์เชื้อเมืองพานครับลองไปฟังดูครับ เราก็จะทำหน้าที่ต่อไปให้ดีที่สุด งานของนิติบัญญัติ ในส่วนที่จะต้องพัฒนา มังกร เจริญก้าวหน้า องค์กรระดับ นานาชาติ ประเทศไทย ในสภาเรื่องกฎหมาย อาการ กฎหมายการยกเลิกกฎหมาย ยาที่จะเร่งไม่ให้คั่งค้าง คุณภาพและประสิทธิภาพ หวังว่า ความร่วมมือท่านสมาชิก ให้อ่าน ส่วนในการพัฒนาประเทศ คุณวัฒนาครับจำได้ไหมคะว่าตอนแสดงวิสัยทัศน์เนี่ยคุณพิเชษฐ์ก็มีการพูดถึงที่จอดรถ 3,000 พิกัดมีเพิ่มขึ้นในอาคารรัฐสภา เมื่อวานนี้กูไม่ใช่ก็พูดถึงเรื่องนี้เหมือนกันนะกูโทรมาเรื่องของที่จอดรถ 3000 คันของสภาใด บอกว่ารัฐสภามีพื้นที่ใช้สอย 40 ตารางเมตรครับ กฎหมายอาคารจะต้องมีที่จอดรถเพียงพอ เหตุผลที่จอดรถของสภาถูกยกเลิกไปก็เนื่องจากงบประมาณไม่เพียงพอเลยครับ จึงทำให้ต้องนำรถไปจอดตามพื้นที่สาธารณะ ไม่เป็นไปตามกฎหมายของอาคารดังนั้นหากจัดให้ถูกต้องตามกฎหมาย มีพื้นที่จอดรถเพียงพอต่อความต้องการต้องสร้างที่จอดรถเพิ่มหลังจากที่ได้รับมอบอาคารรัฐสภามาแล้ว 2 เดือนนะครับมีหลายอย่างที่ต้องซ่อมแซมหน่อยครับ ก็ต้องปรับปรุงให้สมบูรณ์แบบด้วยดังนั้นคุณพิเชษฐ์เองและรองประธานสภาผู้แทนราษฎรคนที่ 2 กุมภาพันธ์ตอนปริศนา ก็จะมีการพยายามทำหน้าที่ให้ดีที่สุดนั่นเอง เรื่องของการแต่งงานในสภาครับคุณพิเชษฐ์ก็มีการคาดการณ์นะครับผู้ชมครับว่าวันนี้แหละครับ 17 กันยายน คุณวรรณวรรธน์มาทางประธานสภาผู้แทนราษฎรจะได้มีการแบ่งงาน และมอบหมายงาน นโยบายให้รองประธานสภาแต่ละคน ส่วนคุณพิเชษฐ์เองก็จะได้ดูเรื่องของการร้องทุกข์อีกหรือไม่นานคุณพิเชษฐ์ก็บอกนะครับว่า ก็ต้องรอประธานสภาผู้แทนราษฎรแบ่งงานอีกครั้งหนึ่ง แต่ทั้งนี้ระฆังร้องทุกข์แม่กูโทรมาหรือเป็นสัญลักษณ์ของประชาธิปไตยนะ ที่เปิดกว้างรับฟังทุกปัญหาครับแต่ขณะนี้ ยังไม่จบครับ ก็ต้องติดตามต่อไปนะครับเนื่องจากสิ่งก่อสร้างยังออกแบบไม่เสร็จเลย ในระหว่างนี้ประชาชนก็สามารถที่จะเดินเข้ามา หลายช่องทางนะครับ ที่สะพานมีนะครับ ชวนหากว่าคุณปฏิบัติสันติภาดาจะเข้ามาพูดคุยกับเรื่องของการมอบหมายงานที่ ได้มีการทำไว้ก่อนหน้านี้ คุณพิเชษฐ์ก็ย้ำนะครับว่าตอนเนี้ย ยินดีนะครับแต่เบื้องต้นก็ยังไม่ทราบเรื่องนะครับเพราะว่าหากเป็นงานที่ทำไว้ ริเริ่มสร้างสรรค์ไว้ แล้วก็เป็นสิ่งที่ทำให้ฝ่ายนิติบัญญัติมีการพัฒนาขึ้น ก็บอกว่ายินดีที่จะรับคำแนะนำนี้นั่นเองครับ ประธานสภาผู้แทนราษฎรคนที่ 2 นะครับผู้ทรงจำ ขณะนี้ก็ได้มีการซักซ้อมการทำหน้าที่แล้วก็ดูเรื่อง ของข้อบังคับการประชุมสภาผู้แทนราษฎรบ้างแล้ว ซึ่งตนจะพยายามปฏิบัติหน้าที่ให้เต็มที่โดย รอดู พรุ่งนี้มีการประชุมสภาผู้แทนราษฎรครับวันพุธที่ 18 กันยายนเหรอครับ ก็จะเป็นวันพฤหัสครับพี่ ภราดรปริศนานันทกุลก็จะได้มีการปฏิบัติหน้าที่ก็บอกนะครับว่าจะทำหน้าที่ โดยไม่มีข้อกังวลใดๆ กูจะไม่เห็นบรรยากาศกันนะครับก็จะมีทั้งนั้นของคุณอนุทินชาญวีรกูลที่มาร่วมพิธีรับพระบรมราชโองการ เมื่อวานเช่นเดียวกันนะครับ รัฐมนตรีว่าการกระทรวงมหาดไทยในครับก็มีการให้สัมภาษณ์ภายหลังการเข้าร่วม พระบรมราชโองการโปรดเกล้าโปรดกระหม่อม แต่งตั้งรองประธานสภาผู้แทนราษฎรคนที่ 1 รองประธานสภาผู้แทนราษฎรคนที่ 2 คนคุณอนุทินพูดเพียงสั้นๆกับผู้ชมว่า พรรคภูมิใจไทย มีความภาคภูมิใจที่สมาชิกของพระได้รับความไว้วางใจจากเสียงส่วนใหญ่ของสภา ให้คุณภราดรปริศนานันทกุลได้ไหมครับ ดำรงตำแหน่งรองประธานสภาผู้แทนราษฎรคนที่ 2 นั่นเองนะจ๊ะ ไปกันที่เรื่องของการแก้ไขรัฐธรรมนูญและคุณต้องบอกว่าอายุของสภาชุดนี้เนี่ยประมาณสัก 1 ปี ซึ่งต้องบอกว่ามีการขับเคลื่อนเรื่องของการแก้ไขรัฐธรรมนูญมีการเรียกร้องความคิดเห็นกันมาการแก้ไขทั้งฉบับ การแก้ไขเป็นรายมาตราก็พูดถึงระยะล่าสุดรัฐมนตรีประจำสำนักนายกรัฐมนตรี แล้วก็เป็นมือกฎหมายของทางพรรคเพื่อไทย รองศาสตราจารย์ชูศักดิ์ศิรินิลนะได้ออกมาพูดแบบนี้ ตอนนี้ทุกการเมืองเห็นพ้องต้องกันการแก้ไขรัฐธรรมนูญจะทำให้ณเวลานี้ การเดินหน้าต่อไปโดยเฉพาะการแก้ไขมาตรา เกิดขึ้นแล้วจะมีการออกเสียงประชามติการทำประชามติได้ ผลการเลือกตั้งในส่วนของอบจปีหน้า พร้อมกันทั่วประเทศเรื่องนี้ไปฟังการเปิดเผยกันนะครับของอาจารย์ชูศักดิ์ศิรินิลรัฐมนตรีประจำสำนักนายกรัฐมนตรี ฝ่ายกฎหมายด้วยนะครับ ได้กล่าวถึงทำรายการแก้ไขรัฐธรรมนูญ หลังจากที่ร่างพระราชบัญญัติการออกเสียงประชามติพุทธศักราชผ่านการพิจารณาของสภาไปแล้ว บอกว่าต้องรอร่างกฎหมายดังกล่าวซึ่งทางสวจะมีการแก้ไขหรือไม่อย่างไร หากมีการแก้ไขก็ต้องส่งกลับมาที่สภาผู้แทนราษฎร จะมีการหารือกันต่อไป ว่าการแก้ไขตามที่ 2 ได้มีการแก้ไขหรือไม่อย่างไร อสก็ยืนยันหน่อยครับว่า การใช้เสียงข้างมากธรรมดาเป็นสิ่งที่ดีกว่า และเป็นหลักการทางสากลด้วย ถัดมารองศาสตราจารย์ชูศักดิ์ยังได้กล่าวเพิ่มเติมนะคะ ได้มีการพูดถึงการสมมุติแบบนี้หากร่างกฎหมายฉบับดังกล่าวมีผลบังคับใช้ ขั้นตอนที่หนึ่งนั่นก็คือ การทำประชามติสอบถามประชาชนตามคำวินิจฉัยของศาลรัฐธรรมนูญ ว่าจะมีรัฐธรรมนูญฉบับใหม่หรือไม่ ถ้าเห็นชอบก็จะไปสู่ขั้นตอนของการที่จะไปการพูดถึงขั้นตอนที่ 2 การแก้ไขรัฐธรรมนูญตามมาตรา 256 ให้มีสภาร่างรัฐธรรมนูญหรือว่าสส โดยจะต้องทำประชามติครั้งที่ 2 ภาคประชาชนเห็นชอบด้วยครับ สอนก็จะไปยกร่างรัฐธรรมนูญจนแล้วเสร็จต่อไป จากนั้นก็จะเข้าสู่การทำประชามติครั้งที่ 3 ซึ่งกระบวนการการแก้ไขและคำนวณคาดว่าจะใช้เวลาพอสมควรเลยทีเดียว เมื่อถามว่าพรรคประชาชนยังติดใจคำถามประชามติครั้งแรก พี่จะไปกับห้ามแก้ไขหมุดที่ 1 บทที่ 2 รองศาสตราจารย์ชูศักดิ์ยังได้กล่าวย้ำนะฮะ รุ่นนี้เคยเป็นมติต่างๆของคณะรัฐมนตรี แต่รัฐบาลของคุณเศรษฐาทวีสินดังนั้นรัฐบาลของนางสาวแพทองธารชินวัตร ก็ต้องยืนยันตามนี้อย่างไรก็ตามจะมีเรื่องของการแก้ไขหมวด 1 หรือ 2 หรือไม่นั้น ที่สุดเมื่อการแก้ไขมาตรา 256 ก็จะต้องเขียนไว้และระบุไว้อยู่แล้วนะครับ กลับมารองศาสตราจารย์ชูศักดิ์ยังได้กล่าวเพิ่มเติม บอกว่าขณะนี้ตนได้รับการประสานงานจากภาคประชาชน พรรคประชาชนก็มีความคิดเช่นกัน ต้องการแก้ไขรัฐธรรมนูญเป็นรายมาตรา โดยเฉพาะมาตราที่เกี่ยวข้องกับมาตรฐานจริยธรรม ความซื่อสัตย์สุจริต เป็นที่ประจักษ์ และก็เป็นปัญหาอยู่ในขณะนี้ จะเป็นการแก้ไขถ้อยคำให้เกิดความรัดกุมไม่ให้เกิดการตีความที่กว้างจนเกินไป พรรคเพื่อไทยได้ประสานงานกับพรรคร่วมรัฐบาล พอสมควรแล้วและทุกพรรคการเมืองในสภาก็จะเป็นเจ้าภาพร่วมกันด้วยเช่นกัน ปิดท้ายด้วยครับเมื่อถามว่ากรอบระยะเวลาในการยื่นแก้ไขรัฐธรรมนูญเป็นรายมาตรา จะเป็นอย่างไรต่อไป รองศาสตราจารย์ชูศักดิ์เก่าเก่าย้ำนะฮะ อยากจะทำให้เร็ว แต่ต้องถามประชามติกับประชาชน นับว่าเป็นการแก้ไขเรื่องของคุณสมบัติผู้ดำรงตำแหน่งทางการเมืองจะทำไปพร้อมกับการทำประชามติ การแก้ไขรัฐธรรมนูญทั้งฉบับ ซึ่งคาดว่าจะทำได้ในช่วงเดียวกันกับการเลือกตั้งนายกองค์การบริหารส่วนจังหวัดหรือว่าอบจในต้นปีหน้า สจด้วยนะครับ เป็นการประหยัดงบประมาณต่างๆของชาติของการแก้ไขเป็นรายมาตรา มีประเด็นต่างๆที่จะต้องทำประชามติเพียงครั้งเดียวนี่คือความคืบหน้าล่าสุดที่ซื้อมาจนได้ ถามกับอาจารย์ชูศักดิ์ศิรินิลฝ่ายกฎหมายของพรรคเพื่อไทยรัฐมนตรีประจำสำนักนายกคนตรีในปัจจุบันนี้ด้วยนะครับ อาการของคุณวิสุทธิ์ไชยณรุณในการเข้าชมครับมีการออกมาเปิดเผยเกี่ยวกับเรื่องของ แน่นอนว่า พรรคร่วมรัฐบาลเลยครับพร้อมแล้วจะให้กูส่งในการที่จะมีฝ่ายค้านยื่นขอเปิดอภิปรายตามมาตรา 150 ไปดูรายละเอียดกันดีกว่ากับคุณวิสุทธิ์ไชยณรุณครับประธานคณะกรรมการประสานงานพรรคร่วมรัฐบาล ประธานสสพรรคเพื่อไทยได้มีการกล่าวถึงการจัดตั้งคณะกรรมการประสานงานพรรคร่วมรัฐบาล รัฐบาลใหม่นะครับ ไม่ได้มีปัญหาอะไรส่วนพรรคพลังประชารัฐที่มีการแบ่งกลุ่มการนั้นในพรรคพลังประชารัฐก็ไม่ได้มาร่วมเป็น กบาลด้วยแต่สามารถส่งคนมาเป็นที่ปรึกษาได้เพราะว่ากฎหมายไม่ได้ห้ามแต่เป็นคนนอก ไม่ใช่คนที่เป็นสสมีความกังวลว่าจะมีปัญหาในทางปฏิบัติหรือไม่เพราะว่าฝ่ายค้าน เตรียมที่จะมีการเปิดอภิปรายตามรัฐธรรมนูญมาตรา 152 ก็บอกนะครับว่ารัฐบาลพร้อมอยู่แล้วนะครับ ก็มีความพร้อมอยู่แล้วแล้วก็ไม่มีความกังวลใดๆทั้งสิ้นเรื่องของเสียงที่สนับสนุนรัฐบาลที่พรรคพลังประชารัฐ ไม่ได้มาทั้งพักนานไหมครับก็ไม่มีปัญหาอะไรเพราะว่ามีการประสานกันอยู่และจากที่เห็นในการลงคะแนนในสภาก็มีจำนวนมาก ร้อยคนเลยนะจ๊ะถามว่าปัญหาภายในพรรคพลังประชารัฐจะทำให้เกิดปัญหามาถึงรัฐบาลหรือไม่นานนะครับ ก็บอกตรงนี้นะครับว่าตอนเนี่ยไม่วิจารณ์พรรคอื่นนะครับ โดยมารยาทแล้วตนจะไม่พูดถึงพระอื่นส่วนที่จะมาร่วมรัฐบาลก็เป็นเอกสิทธิ์ของสส ไปประชุมที่รัฐบาลเมื่อวานนี้ถือว่าเป็นการประชุมครั้งแรกของรัฐบาลชุดใหม่ภาพที่ตั้งโดยนางสาวไทย ศิริวัฒนาก็เป็นคำสั่งสำนักนายกคนตรี 311 2547 ได้รับการแต่งตั้งคณะกรรมการประสานงานสภาผู้แทนราษฎร วันนี้เขาถามว่าเอมีสัดส่วนของพลังประชารัฐไหม ไม่มีสสที่เป็นสัดส่วนของพลังประชารัฐแต่ว่ามีชื่อนึงที่ผมจำได้นะ ชื่อว่าในส่วนของคุณบุญสิงห์วรินทร์รักษ์ คนใกล้ชิดของพระเอกธรรมนัสพรหมเผ่า มานั่งเป็นที่ปรึกษาแล้วก็เป็นกรรมการของชุดนี้มีทั้งหมด 57 คนเก่า จะทำหน้าที่ในการประสานงานระหว่างสภาผู้แทนราษฎรพรรคการเมืองต่างๆของพรรคร่วมรัฐบาลนะครับ วันที่ 16 วันนี้การประชุมสว ปรากฏว่าเดี๋ยวมีประเด็นที่เกี่ยวเนื่องกับการตั้งกระทู้ถามและต้องบอกว่ากระทู้ถามบางกระทู้เนี่ยฮะ การตั้งคำถามเหมือนกันจากทางสวนายกไม่มาตอบกระทู้ หรือว่ามอบให้รัฐมนตรีและรัฐมนตรีไม่มาและเมื่อวานนี้นะคะเรื่องของโรงพยาบาลส่งเสริมสุขภาพ ตำบล หรือกปปสไม่มีคนมาตอบกระทู้ถามนะมีทั้งในส่วนของสวเปรมศักดิ์เพียยุระ อาจารย์นันทนาก็บอกว่าเฮ็ดแบบนี้เนี่ย การตรวจสอบจะเป็นอย่างไรซึ่งก็เรียกร้องให้รัฐมนตรีมาตอบกระทู้ถามในวุฒิสภาด้วยนะครับ ข่าวนักสะสมหลังจากที่เมื่อวานที่มีการตั้งกระทู้ถามไป นายแพทย์เปรมศักดิ์เพียยุระ จบนะฮะ พร้อมกับสวนางสาวนันทนานันทวโรภาส วรเศรษฐ์ปรัชญากร เขาเรียกร้องไปยังนายกรัฐมนตรีการตอบกระทู้ถามของสมาชิกวุฒิสภา หลังจากที่ทางรัฐบาลเดี๋ยวเรื่องตอบกระทู้ถาม ไปเป็นวันที่ 23 กันยายน ตนเองอยากจะทวงถามความรับผิดชอบจากนายกรัฐมนตรีในฐานะหัวหน้าฝ่ายบริหารคือแถลงไว้ ตำแหน่ง บอกว่าพร้อมจะทำหน้าที่ร่วมกับฝ่ายนิติบัญญัติ วันนี้กลับไม่มาตอบกระทู้ถามแล้วก็เป็นประเด็นสำคัญเป็นปัญหาต่อประชาชน แม่บ้านส่วนตัวเองอ่ะถ้าจะบอกว่าส่งตัวแทนที่เป็นรัฐมนตรีมาตอบก็ได้ เรื่องของกระทรวงต่างๆที่มาตอบกระทู้ถามอยากตั้งข้อสังเกตว่า จริงๆแล้วเรื่องของการถ่ายโอนโรงพยาบาลส่งเสริมสุขภาพประจำตำบล หรือรปภอผศ นโยบายเรือธงของทางรัฐบาลได้มีการแถลงนโยบายไว้เมื่อวันที่ 12 ถึง 13 กันยายนที่ผ่านมาจริงหรือไม่ มาเท่านี้แหละครับอาจารย์นันทนานันทวโรภาสกลับเพิ่มเติม ถามไปยังกระทรวงพาณิชย์ เกี่ยวกับการครอบงำ e-commerce ของข้ามชาติ เป็นเรื่องที่ทำให้ในส่วนของประชาชนเดือดร้อน ปลาทูกลับเลื่อนออกไป ที่สุดอาจจะไปจบที่การตอบในราชกิจจานุเบกษา เสมือนว่าเป็นการเลี่ยงการตอบด้วยวาจา เรื่องการสอบถามของทางรัฐบาลไม่ใช่สวที่พบปัญหาเพียงเท่านั้นนะฮะ งานสภาผู้แทนราษฎร พบปัญหานี้เช่นกัน อย่างไรก็ตามหวังว่าเหตุการณ์ในครั้งนี้จะเป็นครั้งสุดท้าย พี่สาวถูกเลื่อนกระทู้ถามออกไป โดยขอให้ทางนายกรัฐมนตรีเมื่อเสร็จสิ้นภารกิจต่างๆเรื่องของน้ำท่วมที่เชียงราย ได้กลับมาตอบกระทู้ถาม ทางการดูแลประชาชนอย่างต่อเนื่องต่อไปด้วย ทักมานะครับอาจารย์นันทนายังตั้งข้อสังเกต ถึงสัดส่วนของคณะกรรมาธิการสามัญประจำวุฒิสภา 21 คณะ โดยเฉพาะคณะกับบริการที่เกี่ยวข้องกับการต่างประเทศ และคณะกรรมาธิการการพัฒนาการเมืองซึ่งเป็น 2 ที่คณะกรรมาธิการสวกลุ่มเสียงข้างน้อยจำนวนมาก บัตรเข้าไปเป็นกรรมาธิการสามัญ ในขณะเดียวกันเหมือนถูกในส่วนของสวที่มีเสียงข้างมาก ส่งชื่อมาประกบนะฮะ ส่งคนลงสมัครในคณะกรรมาธิการ 2 คณะนี้เป็นจำนวนมากเช่นกัน ย่อมมีผลต่อเสียงโหวตอยากแน่นอน นึกว่าสิงโตข้างน้อยจะถูกบล็อกโหลดไป แล้วจะมีผลต่อการเลือกประธานคณะกรรมาธิการสามัญ ในอนาคตต่อไปด้วยเหรอครับ ส่งครับพี่ประชุมวุฒิสภาเมื่อวานที่ผ่านมานะครับมีเกี่ยวกับเรื่องของการตั้งครรภ์ ไม่หวานนะครับซึ่งเมื่อวานนี้ก็มีการพูดถึงเกี่ยวกับเรื่องของการเยียวยา ผู้ที่ประสบอุทกภัยตอนนี้ต้องบอกว่าหลายจังหวัดเลยทีเดียวนะ งวดนี้มีรัฐมนตรีมาต่อไปงานไปกลับก็เป็นทนายของคุณธีรรัตน์สำเร็จวาณิชย์นะครับรัฐมนตรีช่วยว่าการกระทรวงมหาด ก็มีการออกมายืนยันด้วยครับว่าพร้อมที่จะมีการดำเนินการในการในการช่วยเหลือเยียวยา ผู้ที่ประสบอุทกภัย ไปดูกันนะครับผู้ชมครับกับที่ประชุมวุฒิสภานะครับ โดยคุณนาวาตรีวุฒิพงศ์พงศ์สุวรรณสมาชิกวุฒิสภาได้มีการตั้งกระทู้ถามสด ด้วยวาจาต่อคุณแพรทองธารชินวัตรนายกรัฐมนตรีถึงแนวทางการเยียวยาหลังน้ำท่วม โดยณวัฒน์ตรีวุฒิพงษ์กล่าวนะครับว่าหลังจากที่เกิดเหตุอุทกภัยจะเห็นซากปรักหักพัง รวมถึงบ้านช่องเสียหายซึ่งประชาชนที่ประสบเหตุอุทกภัยก็ไม่สามารถ รู้เลยว่าจะสามารถรื้อฟื้นหรือว่าช่วยเหลือตัวเองตั้งอยากได้ เกิดคำถามมากมายกับบ้านในจังหวัดต่างๆไม่ว่าจะเป็นจังหวัดเชียงรายจังหวัดแม่ฮ่องสอนจังหวัดตาก ปัจจุบันนี้ได้เกิดน้ำท่วมที่จังหวัดหนองคาย จังหวัดอุบลราชธานีและจังหวัดมุกดาหารประชาชนเหล่านี้ล้วนแต่กังวลเรื่องของการฟื้นฟูเยียวยาว่ารัฐบาลจะดำเนินการช่วยเหลืออย่างไร ทางสาธารณะสำเร็จวันนี้ครับรัฐมนตรีช่วยว่าการกระทรวงมหาดไทยครับผู้ซึ่งได้รับการมอบหมายให้ตอบกระทู้ถามดังกล่าว นะครับว่ารัฐบาลไม่เคยนิ่งนอนใจนะครับ เมื่อรัฐบาลทราบข่าวเรื่องมรสุมพายุ ปริมาณน้ำฝนก็มีการเติมประชาชนในทุกช่องทางการสื่อสารได้เหตุการณ์ที่เกิดขึ้นเกิดจากปริมาณน้ำที่เข้าถึงพื้นที่อย่างรวดเร็วในการ จากการลงพื้นที่เมื่อวันศุกร์ที่ผ่านมานะครับก็พบในคลับว่า ประชาชนมีกำลังใจที่ดีเมื่อได้เห็นการทำงานของทางภาครัฐ ส่วนเรื่องของการเยียวยาการชะล้างโคลนนะครับ นายกรัฐมนตรีก็ได้มีการสั่งการโดยเร่งด่วนให้ทุกกระทรวงที่มีเครื่องมือและสภาพกำลังเข้าช่วยเหลือประชาชนอย่างเร่งด่วนด้วย ที่กระทรวงกลาโหมก็จะเข้าพื้นที่ลำเลียงประชาชนผู้สูงอายุกลุ่มเปราะบางเด็กเล็ก ออกมาจากพื้นที่ที่เกิดเหตุโดยปลอดภัยของการทำความสะอาดร้านได้ครับ รัฐมนตรีช่วยมหาดไทยนะครับอ้อมีการบอกด้วยครับว่าก็มีการทำความสะอาด เกี่ยวกับเรื่องของพื้นที่หน่อยครับครั้งเดียวเนี่ยไม่เพียงพอครับเจ้าหน้าที่ยังคงต้องมีการตรึงกำลังอยู่ในพื้นที่ ก็ต้องดูแลช่วยเหลืออย่างเต็มที่จนเสร็จสิ้นสมบูรณ์ซึ่งหากบ้านใดที่ติดขัดเรื่องของกำลังพลสมาชิกในบ้านไม่เพียงพอ สามารถที่จะร้องขอมายังกรมป้องกันและบรรเทาสาธารณภัยหรือว่าปอพ ได้ทันทีเลยนะครับหรือว่าจะเป็นทางช่องทางออนไลน์ของรัฐบาล ก็สามารถแจ้งได้ตลอดเวลาด้วยนะเด่นนะจ๊ะ รัฐมนตรีช่วยว่าการกระทรวงมหาดไทยในการกล่าวถึงการช่วยเหลือเยียวยาผู้ประสบภัยในระยะ แป้งจะใช้จ่ายจากเงินงบประมาณขององค์กรปกครองส่วนท้องถิ่น ที่มีอยู่จำนวน 20 ล้านบาท ไม่เพียงพอหรือว่าเกินขีดความสามารถขององค์กรปกครองส่วนท้องถิ่นทั้งจังหวัดสามารถจ่ายเงินทดลองราชการตามระเบียบกระทรวง ได้ขนาดกี่กรัมขนาดเดียวกันเองกรมบัญชีกลางได้มีการอนุมัติงบประมาณให้จังหวัดที่ประสบ ภายในภาคเหนือเพิ่มขึ้นเป็นจังหวัดละ 100 ล้านบาทถือว่าเป็นการทำงานที่รวดเร็วและไม่มีการกระ ตัวอยู่แค่ส่วนกลางเท่านั้นเอง เพื่อที่จะขยายพื้นที่รับน้ำระหว่าง 2 ประเทศหามาตรการในการพิสูจน์สัญชาติแก่ผู้ประสบภัยให้ได้รับเงินเยียวยาอย่างทั่วถึง เพลงต้องการสะพานที่ขาด ควบคุมราคาสินค้าที่จำเป็นเพื่อบรรเทาความเดือดร้อนของพี่น้องประชาชนที่เร่งด่วนเพื่อที่จะเตือนภัยแก่ประชาชนท่านอื่นนะครับแล้วก็ระบบ SMS Alert ได้ไหมครับ ต้นมีประสิทธิภาพขอให้ทุกภาคส่วนช่วยกันทำความสะอาดบ้านเรือนและถนนรวมถึงการ บ้านเรือนที่เสียหาย ใช้ Application ทางลัด ลงทะเบียนเพื่อที่จะรับติดยาวประชาชนไม่ต้องเดินทางไปยังสถานที่ราชการ มีการอพยพประชาชนและก็สัตว์เลี้ยงสนับสนุนอาหารน้ำดื่ม รวมถึงอาหารสัตว์ด้วย ดูแลความเป็นอยู่ของศูนย์อพยพและยารักษาโรคโดยเฉพาะกลุ่มเปราะบาง การดำเนินงานที่เกี่ยวกับระบบภายในพื้นที่เสี่ยงภัยสูงโดยด่วนเร่งตรวจสอบเร่งปรับปรุงและ ความ เข้มแข็ง 1 คันกั้นน้ำนะครับแล้วก็ระบบระบายน้ำ การตั้งศูนย์ช่วยเหลือผู้ประสบภัยกลางดูแลประชาชนตั้งแต่การเข้าช่วยเหลือ ถึงขั้นตอนการเยียวยาดำเนินงานเกี่ยวกับความปลอดภัยและทรัพย์สินของบ้านเรือนของราษฎร และพิจารณาแนวทางการแก้ไขปัญหาน้ำในระยะยาวต่อไปด้วยนะครับ ผมดูภาพข่าวไปด้วยนะจงบอกว่าบรรยากาศแบบนี้ที่เกิดขึ้นหลังจากนี้ไปการฟื้นฟูยาวเลยทีเดียว คุณแพรทองธารชินวัตรและก็มีการประชุมกันเรื่องของการอนุมัติงบกลาง และ 30 ล้านบาทที่จะไปเยียวยานะครับส่งไปให้แล้วที่เชียงรายเนี่ยเจอหนักมาก ใครบอกว่าอยากจะให้สาธารณสุขไปลงพื้นที่หน่อยไปดูแลสภาพ ใจของพี่น้องประชาชน ทุกข์ยากลำบากมากแล้วก็เจอกับเหตุการณ์แปลกๆแบบนี้นะนอกจากนี้ น้ำที่ไหลจากเชียงรายไป ไปที่เลยที่เชียงคานไปที่หนองคายไปนครพนมไปบึงกาฬไปมุกดาหารไปอุบลราชธานีสสที่อยู่พื้นที่ติดต่อกัน มีการประสานงานอย่างใกล้ชิดเดียวนะต้องรอดูสถานการณ์น้ำต่อไปนะครับเพราะว่าฝนยังมีรายงานว่า มาอย่างต่อเนื่องนะคะเมื่อวานนี้ทางกองทัพเองทำกู้ภัยเองก็เข้าไปช่วยเหลือก็ยังคงมีฝนตกอย่างผ้าขาวที่ ตอนนี้ก็ต้องให้กำลังใจคนที่ประสบอุทกภัยครับผมเชื่อว่า ตอนที่เขาบ้านเขารอมาตรการของรัฐบาลอยู่ตอนนี้เหลือเยอะแล้ว น่าจะเป็นเงินนะผมว่านะ พักสักครู่นะคะเดี๋ยวช่วงหน้าติดตามความเคลื่อนไหวข่าวต่างประเทศกับเราก็ต่อครับ พรุ่งนี้มาติดตามความเคลื่อนไหวข่าวต่างประเทศแนะนำไปจัดที่สหรัฐอเมริกา รัฐแคลิฟอร์เนียก็บอกว่าขโมยขโจรเยอะเกิน ล่าสุดมีการเพิ่มโทษต่างๆออกมา ทำให้มาตรการการลงโทษที่ดำเนินการไปเนี่ย เรื่องของการขโมยจนแตกต่างในแคลิฟอร์เนียก็เบาบางลง ไปดูเหตุการณ์ที่เกิดขึ้นใน 5 ซึ่งนายเทวินทร์ ว่าการรัฐแคลิฟอร์เนียลงนามในกฎหมายฉบับใหม่ในซึ่งมีสาระสำคัญ รายการเพิ่มบทลงโทษต่างๆกับบุคคลที่ลักขโมยสร้างความเสียหาย หรือว่าทำลายทรัพย์สิน ในขณะที่การกระทำความผิดในคดีอาญาต่างๆโดยเฉพาะกฎหมายฉบับนี้ เป็นอย่างนั้นเป็นรายการกฎหมายที่เน้นการป้องกันปราบปรามการโจรกรรม มีการวางแผนไว้เป็นอย่างดีนะฮะ ซึ่งเป็นปัญหาใหญ่ของเคอรี่พอดีต่อเนื่องมาหลายปี โดยคนกลุ่มคนร้ายต่างๆ มีองค์กรหรือบุคคลคอยวงการวางแผนอยู่เบื้องหลัง มีการนัดหมายกันเพื่อบุกเข้าไปลักขโมยสินค้าในร้านค้าปลีกต่างๆ ไม่ว่าจะเป็นห้างสรรพสินค้าสินค้าแบรนด์เนมร้านเสื้อผ้ารองเท้า และเครื่องประดับนะคะ รายงานจากสื่อระบุว่ากฎหมายฉบับนี้ได้รับสิ่งสนับสนุนอย่างท่วมท้นทั้งจากสำนักงานอัยการของรัฐ หน่วยงานผู้รักษาการกฎหมายระดับท้องถิ่น งั้นเข้าตี้และ City ทั่วทั้งหลายเช่นกัน องค์กรธุรกิจต่างๆที่กำลังได้รับผลกระทบอย่างรุนแรง จากสถานการณ์ปัจจุบัน จะได้ถูกคัดค้านอย่างรุนแรงจากองค์กรด้านสิทธิมนุษยชนนะฮะ บอกว่าการเพาะปลูกพืชต่างๆไม่ใช่วิธีการแก้ไขปัญหาแต่ว่าเป็นการเลือกปฏิบัติกับกลุ่มประชากรที่มีความเสียเปรียบทางเศรษฐกิจ ยกตัวอย่างคนผิวดำหรือกลุ่มคนลาตินอเมริกา องค์กร NGO ต่างๆด้านสิทธิมนุษยชนได้ออกมาแถลงคัดค้านกฎหมายฉบับนี้ บอกว่าการจองจำคนจะบ่นมาก คือความหายนะของแคลิฟอร์เนีย ด้านสิทธิมนุษยชนด้านเศรษฐกิจรวมถึงการเรียกร้องกฎหมายเพิ่มเติมการเพิ่มโทษ ผู้ต้องหาในคดีที่กำลังเป็นปัญหาใหญ่ของรัฐนี้ให้มีผลบังคับใช้เพียงชั่วคราว คือมีผลตั้งแต่วันที่ 1 มกราคมปี 2030 เพียงเท่านั้นแหละครับ ไปต่อกันที่เปรู 9 ผู้ชมครับมีการจัดพิธีศพอดีตประธานาธิบดี อัลเบร์โตฟูจิโมริแห่งประตูนะครับ ขึ้นท่ามกลางความโศกเศร้าของครอบครัวกับ สาธารณรัฐเปรูจัดงานศพระดับรัฐพิธีให้แก่นายอัลเบร์โตฟูจิโมริ อดีตประธานาธิบดีที่กรุงลิมาเมื่อวันศุกร์ที่ผ่านมา โดยมีประธานาธิบดีดีน่าเข้าร่วมในพิธีด้วยช่วงหนึ่ง ขณะที่บุตรของนายฟูจิมินิ รวมถึงเคโกะ และเห็นจิเข้าร่วมในพิธีท่ามกลางมวลชน ฝ่ายสนับสนุนจำนวนมากซึ่งหลั่งไหลเข้ามาร่วมแสดงความไว้อาลัยท่ามกลางเสียงร้องตะโกน No หมายถึงจีนแต่เป็นชื่อที่ชาวเปรูใช้เรียกนายฟูจิโมริ เพื่อสื่อถึงการมีเชื้อสายเอเชีย แม่ต้นตระกูลของเจ้าตัวอพยบมาจากญี่ปุ่นก็ตาม นายฟูจิโมริถึงแก่อสัญกรรมเมื่อวันที่ 11 กันยายนที่ผ่านมา มีอายุ 86 ปี หรือประมาณ 10 เดือน หลังศาลรัฐธรรมนูญเปรูมีคำพิพากษา เมื่อเดือนธันวาคมปีที่แล้ว ฝืนคำสั่งอภัยโทษโดยให้ปล่อยตัวนายฟูจิโมริซึ่งอยู่ระหว่างรับโทษจำคุก ตามข้อหาเกี่ยวกับการคอรัปชั่น และอาชญากรรมต่อมนุษยชาติ เป็นเวลา 25 ปีตั้งแต่ปี 2552 ด้วยเหตุผลด้านมนุษยธรรม ตลอดระยะเวลาที่เปรูอยู่ภายใต้การปกครองของนายฟูจิโมริ ระหว่างปี 2533 ถึง 2543 ถือเป็นยุคสมัยที่รุ่งเรืองในความทรงจำของชาวเปรูจำนวนมากยอมรับความสามารถของผู้หญิง ในการพัฒนาเศรษฐกิจของประเทศให้ก้าวขึ้นมาอยู่ในระดับแถวหน้าของลาตินอเมริกา และทำให้ตระกูลฟูจิโมริยังคงเป็นตระกูลการเมืองทรงอิทธิพลของเปรู ก็ตามครับข้อหาทุจริตด้วยการยักยอกเงินจากโครงการพัฒนาประเทศและการใช้นโยบาย ในการปราบปรามกลุ่มหัวรุนแรง พี่กายเป็นการสังหารโหดศัตรูทางการเมือง 25 ราย ได้เป็นการสร้างรอยร้าวให้กับสังคมเปรูจนถึงปัจจุบัน และนี่คือทั้งหมดในห้องข่าวรัฐสภาชนะภาคเช้านะครับขอบคุณสำหรับการติดตามรับชมรับฟังจบรายการของเรา รายการถัดไปกับการประชุมวุฒิสภาวันนี้มีการปรึกษาหารือของสมาชิก หลายเรื่องจริงที่น่าสนใจกับเราถ่ายทอดสดทางช่อง 10 นะ วันนี้คุณณัฐพลจัดการพาณิชย์กรมพัฒนาการแก้ว การรับภาษามืออาจารย์คมกฤษณะเกียรติและทีมงานทุกคน ขอบคุณสำหรับการติดตามรับชมรับฟังวันนี้ลาไปก่อนครับสวัสดีครับ เข้าถึงปัญหาความเดือดร้อนของประชาชนในทุกมิติ แก้ไขพัฒนาประเทศด้วยกลไกรัฐสภาคณะกรรมาธิการ เวลา 15:00 น เมื่ออยู่เท่ากับภัยสิ่งที่ต้องทำคือ 1 สะพาน ปิดแก๊ส 2 เตรียมอาหารน้ำดื่ม ยารักษาโรค เสื้อกันฝนกันหนาว 3 ของใช้อื่นๆเช่น ไฟฉายโทรศัพท์มือถือแบตเตอรี่สำรอง อนามัย 4m สารสำคัญเช่นบัตรประจำตัวประชาชน สมุดบัญชีธนาคาร ถ้าคนและสัตว์เลี้ยงขึ้นที่สูง อย่าลืมเตรียมอาหารไปด้วย ติดตามสถานการณ์จากชุมชนหรือทางการ คำเตือน ขับรถฝ่าน้ำที่กำลังขึ้นสูงด้วยความห่วงใย จากสถานีวิทยุโทรทัศน์รัฐสภา เมื่อคุณตื่น แล้วไปขับรถจะทำให้สมองตอบสนองช้าลงเอายังไงเนี่ย ดื่มเหล้า เมาถึงสมองหรือไม่ครับ สถานีวิทยุกระจายเสียงและวิทยุโทรทัศน์รัฐสภ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ASR + Pe ห้องข่าวรัฐสภาแชนแนล ข่าวเช้า วันที่ 17 กันยายน 2567 เวลา 08:00-09:00 น.</dc:title>
  <dc:creator/>
  <cp:keywords/>
  <dcterms:created xsi:type="dcterms:W3CDTF">2024-09-17T02:11:02Z</dcterms:created>
  <dcterms:modified xsi:type="dcterms:W3CDTF">2024-09-17T02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กันยายน 2567 เวลา 08.00 น.</vt:lpwstr>
  </property>
  <property fmtid="{D5CDD505-2E9C-101B-9397-08002B2CF9AE}" pid="3" name="subtitle">
    <vt:lpwstr/>
  </property>
</Properties>
</file>